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5-18</w:t>
      </w:r>
      <w:r>
        <w:t xml:space="preserve"> </w:t>
      </w:r>
      <w:r>
        <w:t xml:space="preserve">06:11:5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6a3a269352f6e70b64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5-18T06:12:01Z</dcterms:created>
  <dcterms:modified xsi:type="dcterms:W3CDTF">2024-05-18T06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5-18 06:11:55</vt:lpwstr>
  </property>
</Properties>
</file>